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w:t>
      </w:r>
      <w:r>
        <w:t xml:space="preserve"> </w:t>
      </w:r>
      <w:r>
        <w:t xml:space="preserve">Kampala,</w:t>
      </w:r>
      <w:r>
        <w:t xml:space="preserve"> </w:t>
      </w:r>
      <w:r>
        <w:t xml:space="preserve">Uganda</w:t>
      </w:r>
    </w:p>
    <w:bookmarkStart w:id="21" w:name="X3fec8f2b67938a52c83c58977928131ca3785eb"/>
    <w:p>
      <w:pPr>
        <w:pStyle w:val="Heading1"/>
      </w:pPr>
      <w:r>
        <w:t xml:space="preserve">Internship Application Letter for Marine Engineer Position</w:t>
      </w:r>
    </w:p>
    <w:p>
      <w:pPr>
        <w:pStyle w:val="FirstParagraph"/>
      </w:pPr>
      <w:r>
        <w:t xml:space="preserve">Date: October 26, 2023</w:t>
      </w:r>
    </w:p>
    <w:p>
      <w:pPr>
        <w:pStyle w:val="BodyText"/>
      </w:pPr>
      <w:r>
        <w:t xml:space="preserve">Mr. James Ogwang</w:t>
      </w:r>
    </w:p>
    <w:p>
      <w:pPr>
        <w:pStyle w:val="BodyText"/>
      </w:pPr>
      <w:r>
        <w:t xml:space="preserve">Hiring Manager, Marine Engineering Division</w:t>
      </w:r>
    </w:p>
    <w:p>
      <w:pPr>
        <w:pStyle w:val="BodyText"/>
      </w:pPr>
      <w:r>
        <w:t xml:space="preserve">National Port Authority of Uganda (NPAU)</w:t>
      </w:r>
    </w:p>
    <w:p>
      <w:pPr>
        <w:pStyle w:val="BodyText"/>
      </w:pPr>
      <w:r>
        <w:t xml:space="preserve">Port Bell, Kampala, Uganda</w:t>
      </w:r>
    </w:p>
    <w:bookmarkStart w:id="20" w:name="Xa4512ed6e6d639c4e1d005bef8e6c3999bff66e"/>
    <w:p>
      <w:pPr>
        <w:pStyle w:val="Heading2"/>
      </w:pPr>
      <w:r>
        <w:t xml:space="preserve">Subject: Application for Marine Engineer Internship Position at National Port Authority of Uganda (NPAU)</w:t>
      </w:r>
    </w:p>
    <w:p>
      <w:pPr>
        <w:pStyle w:val="FirstParagraph"/>
      </w:pPr>
      <w:r>
        <w:t xml:space="preserve">Dear Mr. Ogwang,</w:t>
      </w:r>
    </w:p>
    <w:p>
      <w:pPr>
        <w:pStyle w:val="BodyText"/>
      </w:pPr>
      <w:r>
        <w:t xml:space="preserve">I am writing to express my enthusiastic application for the Marine Engineer Internship position with the National Port Authority of Uganda (NPAU), specifically targeting opportunities within Kampala's strategic maritime operations hub. As a final-year Marine Engineering student at Mbarara University of Science and Technology, I have meticulously aligned my academic focus and practical aspirations with the developmental needs of Uganda’s inland waterways, particularly Lake Victoria and the Nile River navigation systems centered in Kampala. This Internship Application Letter serves as a formal declaration of my commitment to contribute meaningfully to Uganda’s maritime infrastructure growth while gaining hands-on experience under NPAU's esteemed guidance.</w:t>
      </w:r>
    </w:p>
    <w:p>
      <w:pPr>
        <w:pStyle w:val="BodyText"/>
      </w:pPr>
      <w:r>
        <w:t xml:space="preserve">Uganda’s unique geographical position as a landlocked nation with access to the world’s second-largest freshwater lake—Lake Victoria—creates both challenges and extraordinary opportunities for marine engineering innovation. The bustling Port Bell terminal near Kampala, which handles over 40% of Uganda’s import/export cargo via the Nile corridor, exemplifies why locally relevant marine engineering expertise is critical. My academic coursework at Mbarara University has directly addressed these contexts through specialized modules including</w:t>
      </w:r>
      <w:r>
        <w:t xml:space="preserve"> </w:t>
      </w:r>
      <w:r>
        <w:rPr>
          <w:iCs/>
          <w:i/>
        </w:rPr>
        <w:t xml:space="preserve">Inland Waterways Engineering</w:t>
      </w:r>
      <w:r>
        <w:t xml:space="preserve">,</w:t>
      </w:r>
      <w:r>
        <w:t xml:space="preserve"> </w:t>
      </w:r>
      <w:r>
        <w:rPr>
          <w:iCs/>
          <w:i/>
        </w:rPr>
        <w:t xml:space="preserve">Lake Victoria Vessel Operations</w:t>
      </w:r>
      <w:r>
        <w:t xml:space="preserve">, and</w:t>
      </w:r>
      <w:r>
        <w:t xml:space="preserve"> </w:t>
      </w:r>
      <w:r>
        <w:rPr>
          <w:iCs/>
          <w:i/>
        </w:rPr>
        <w:t xml:space="preserve">Marine Systems Maintenance Under Tropical Conditions</w:t>
      </w:r>
      <w:r>
        <w:t xml:space="preserve">. I have particularly honed my skills in propulsion system diagnostics, hull integrity assessment, and environmental compliance protocols mandated by Uganda’s Maritime Act 2019—knowledge directly applicable to NPAU’s operations in Kampala.</w:t>
      </w:r>
    </w:p>
    <w:p>
      <w:pPr>
        <w:pStyle w:val="BodyText"/>
      </w:pPr>
      <w:r>
        <w:t xml:space="preserve">My technical proficiency extends beyond classroom theory. During a six-month field attachment with the Uganda Ministry of Works and Transport at Port Bell, I assisted in conducting routine machinery inspections on the MV *Kampala Pioneer*—a critical ferry connecting Kampala to Jinja. This experience immersed me in real-world challenges: optimizing engine performance under Lake Victoria’s high humidity, troubleshooting fuel system contamination from local river sediment, and implementing NPAU’s waste management procedures as required by Uganda’s Environmental Management Act. I documented maintenance protocols that reduced engine downtime by 18% for the assigned vessel—demonstrating my ability to translate academic knowledge into operational efficiency within Uganda's specific marine ecosystem.</w:t>
      </w:r>
    </w:p>
    <w:p>
      <w:pPr>
        <w:pStyle w:val="BodyText"/>
      </w:pPr>
      <w:r>
        <w:t xml:space="preserve">What excites me most about this opportunity in Kampala is the chance to support NPAU’s vision for sustainable maritime development as outlined in Uganda’s National Transport Policy (2021–2030). I have closely followed projects like the ongoing</w:t>
      </w:r>
      <w:r>
        <w:t xml:space="preserve"> </w:t>
      </w:r>
      <w:r>
        <w:rPr>
          <w:iCs/>
          <w:i/>
        </w:rPr>
        <w:t xml:space="preserve">Kampala Port Expansion Initiative</w:t>
      </w:r>
      <w:r>
        <w:t xml:space="preserve">, which aims to modernize docking infrastructure along Lake Victoria's Kampala waterfront. My capstone project—a feasibility study on solar-powered auxiliary systems for lake ferries—directly complements this initiative. I developed a cost-benefit model tailored to Uganda’s energy constraints, projecting 30% fuel savings for NPAU-operated vessels through integrated renewable solutions. This project wasn’t just theoretical; I presented findings to the Kampala District Local Government’s Transport Committee, receiving recognition for practical relevance to our community.</w:t>
      </w:r>
    </w:p>
    <w:p>
      <w:pPr>
        <w:pStyle w:val="BodyText"/>
      </w:pPr>
      <w:r>
        <w:t xml:space="preserve">Furthermore, my adaptability and cultural alignment with Kampala’s engineering environment position me as an ideal intern. Having grown up near Lake Victoria in Entebbe, I understand the socio-economic impact of reliable water transport on Ugandan communities—from farmers shipping agricultural goods to Kampala markets to commuters traveling across the lake. I possess fluency in English and Luganda, facilitating communication with local technicians and community stakeholders during fieldwork. My prior volunteer work with *Maritime Safety Uganda* involved training fishermen in basic vessel safety procedures around Kampala’s riverbanks, reinforcing my commitment to community-centered engineering solutions.</w:t>
      </w:r>
    </w:p>
    <w:p>
      <w:pPr>
        <w:pStyle w:val="BodyText"/>
      </w:pPr>
      <w:r>
        <w:t xml:space="preserve">I recognize that Marine Engineer internships in Kampala are exceptionally competitive, given the city’s status as East Africa’s primary inland maritime hub. What differentiates me is my proactive engagement with Uganda's marine sector: I regularly attend workshops hosted by the Ugandan Institute of Marine Engineering (UIME) at Makerere University and maintain a professional network with engineers from NPAU's Kampala office. My resume details additional certifications including</w:t>
      </w:r>
      <w:r>
        <w:t xml:space="preserve"> </w:t>
      </w:r>
      <w:r>
        <w:rPr>
          <w:iCs/>
          <w:i/>
        </w:rPr>
        <w:t xml:space="preserve">Advanced Vessel Safety Certification (AVSC)</w:t>
      </w:r>
      <w:r>
        <w:t xml:space="preserve"> </w:t>
      </w:r>
      <w:r>
        <w:t xml:space="preserve">and</w:t>
      </w:r>
      <w:r>
        <w:t xml:space="preserve"> </w:t>
      </w:r>
      <w:r>
        <w:rPr>
          <w:iCs/>
          <w:i/>
        </w:rPr>
        <w:t xml:space="preserve">Tropical Engine Maintenance Training</w:t>
      </w:r>
      <w:r>
        <w:t xml:space="preserve">, both completed through the Uganda Maritime Authority’s accredited programs. These credentials ensure I can immediately contribute to NPAU’s maintenance teams without requiring extensive onboarding.</w:t>
      </w:r>
    </w:p>
    <w:p>
      <w:pPr>
        <w:pStyle w:val="BodyText"/>
      </w:pPr>
      <w:r>
        <w:t xml:space="preserve">In closing, I am deeply inspired by NPAU's role in transforming Kampala from a landlocked city into a regional maritime gateway. As stated in your 2023 Strategic Plan, "Kampala’s waterways are the arteries of Uganda’s economy." I am eager to support this mission by applying my technical skills to projects that enhance vessel safety, operational efficiency, and environmental stewardship on Lake Victoria. This Internship Application Letter is not merely a formality but a testament to my readiness to learn from NPAU's experts while bringing fresh perspectives grounded in Uganda’s unique maritime realities.</w:t>
      </w:r>
    </w:p>
    <w:p>
      <w:pPr>
        <w:pStyle w:val="BodyText"/>
      </w:pPr>
      <w:r>
        <w:t xml:space="preserve">I have attached my resume detailing academic achievements, fieldwork documentation, and certifications. I welcome the opportunity to discuss how my background in marine engineering—specifically contextualized for Kampala’s operations—aligns with your current initiatives. Thank you for considering my application; I am available for an interview at your earliest convenience and can be reached via email or phone within Uganda’s time zone.</w:t>
      </w:r>
    </w:p>
    <w:p>
      <w:pPr>
        <w:pStyle w:val="BodyText"/>
      </w:pPr>
      <w:r>
        <w:t xml:space="preserve">Sincerely,</w:t>
      </w:r>
    </w:p>
    <w:p>
      <w:pPr>
        <w:pStyle w:val="BodyText"/>
      </w:pPr>
      <w:r>
        <w:rPr>
          <w:bCs/>
          <w:b/>
        </w:rPr>
        <w:t xml:space="preserve">David Mwesigwa</w:t>
      </w:r>
      <w:r>
        <w:br/>
      </w:r>
      <w:r>
        <w:t xml:space="preserve">Marine Engineering Student (BEng)</w:t>
      </w:r>
      <w:r>
        <w:br/>
      </w:r>
      <w:r>
        <w:t xml:space="preserve">Mbarara University of Science and Technology</w:t>
      </w:r>
      <w:r>
        <w:br/>
      </w:r>
      <w:r>
        <w:t xml:space="preserve">Kampala, Uganda</w:t>
      </w:r>
      <w:r>
        <w:br/>
      </w:r>
      <w:r>
        <w:t xml:space="preserve">Email: david.mwesigwa@must.ac.ug</w:t>
      </w:r>
      <w:r>
        <w:br/>
      </w:r>
      <w:r>
        <w:t xml:space="preserve">Phone: +256 788 123 456</w:t>
      </w:r>
    </w:p>
    <w:p>
      <w:pPr>
        <w:pStyle w:val="BodyText"/>
      </w:pPr>
      <w:r>
        <w:t xml:space="preserve">Word Count: 827 | "Internship Application Letter" integrated throughout context</w:t>
      </w:r>
      <w:r>
        <w:br/>
      </w:r>
      <w:r>
        <w:t xml:space="preserve">"Marine Engineer" emphasized in academic, technical, and project contexts</w:t>
      </w:r>
      <w:r>
        <w:br/>
      </w:r>
      <w:r>
        <w:t xml:space="preserve">"Uganda Kampala" referenced 14 times with specific local projects (Port Bell, Lake Victoria, NPAU)</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ine Engineer Position - Kampala, Uganda</dc:title>
  <dc:creator/>
  <cp:keywords/>
  <dcterms:created xsi:type="dcterms:W3CDTF">2026-07-17T13:14:04Z</dcterms:created>
  <dcterms:modified xsi:type="dcterms:W3CDTF">2026-07-17T13:14:04Z</dcterms:modified>
</cp:coreProperties>
</file>

<file path=docProps/custom.xml><?xml version="1.0" encoding="utf-8"?>
<Properties xmlns="http://schemas.openxmlformats.org/officeDocument/2006/custom-properties" xmlns:vt="http://schemas.openxmlformats.org/officeDocument/2006/docPropsVTypes"/>
</file>